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038DE" w14:textId="77777777" w:rsidR="004A152B" w:rsidRPr="00202592" w:rsidRDefault="00202592" w:rsidP="00202592">
      <w:pPr>
        <w:jc w:val="right"/>
        <w:rPr>
          <w:rFonts w:ascii="Times New Roman" w:hAnsi="Times New Roman" w:cs="Times New Roman"/>
          <w:sz w:val="24"/>
          <w:szCs w:val="24"/>
        </w:rPr>
      </w:pPr>
      <w:r w:rsidRPr="00202592">
        <w:rPr>
          <w:rFonts w:ascii="Times New Roman" w:hAnsi="Times New Roman" w:cs="Times New Roman"/>
          <w:sz w:val="24"/>
          <w:szCs w:val="24"/>
        </w:rPr>
        <w:t>Annex 1</w:t>
      </w:r>
    </w:p>
    <w:p w14:paraId="4862724B" w14:textId="77777777" w:rsidR="00202592" w:rsidRPr="00DA0F34" w:rsidRDefault="00DA0F34" w:rsidP="00202592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A0F34">
        <w:rPr>
          <w:rFonts w:ascii="Times New Roman" w:hAnsi="Times New Roman" w:cs="Times New Roman"/>
          <w:b/>
          <w:sz w:val="28"/>
          <w:szCs w:val="24"/>
        </w:rPr>
        <w:t>Registration</w:t>
      </w:r>
      <w:r w:rsidR="00202592" w:rsidRPr="00DA0F34">
        <w:rPr>
          <w:rFonts w:ascii="Times New Roman" w:hAnsi="Times New Roman" w:cs="Times New Roman"/>
          <w:b/>
          <w:sz w:val="28"/>
          <w:szCs w:val="24"/>
        </w:rPr>
        <w:t xml:space="preserve"> Form</w:t>
      </w:r>
    </w:p>
    <w:p w14:paraId="03C77254" w14:textId="3A668B14" w:rsidR="00DA0F34" w:rsidRDefault="00DA0F34" w:rsidP="00DA0F3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</w:t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 the </w:t>
      </w:r>
      <w:r w:rsidR="00F83F39">
        <w:rPr>
          <w:rFonts w:ascii="Times New Roman" w:hAnsi="Times New Roman" w:cs="Times New Roman"/>
          <w:sz w:val="24"/>
          <w:szCs w:val="24"/>
        </w:rPr>
        <w:t>V</w:t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 International (XVI</w:t>
      </w:r>
      <w:r w:rsidR="00F83F39">
        <w:rPr>
          <w:rFonts w:ascii="Times New Roman" w:hAnsi="Times New Roman" w:cs="Times New Roman"/>
          <w:sz w:val="24"/>
          <w:szCs w:val="24"/>
        </w:rPr>
        <w:t>I</w:t>
      </w:r>
      <w:r w:rsidR="006C7B5F" w:rsidRPr="00202592">
        <w:rPr>
          <w:rFonts w:ascii="Times New Roman" w:hAnsi="Times New Roman" w:cs="Times New Roman"/>
          <w:sz w:val="24"/>
          <w:szCs w:val="24"/>
        </w:rPr>
        <w:t>I</w:t>
      </w:r>
      <w:bookmarkStart w:id="0" w:name="_GoBack"/>
      <w:bookmarkEnd w:id="0"/>
      <w:r w:rsidR="00202592" w:rsidRPr="00202592">
        <w:rPr>
          <w:rFonts w:ascii="Times New Roman" w:hAnsi="Times New Roman" w:cs="Times New Roman"/>
          <w:sz w:val="24"/>
          <w:szCs w:val="24"/>
        </w:rPr>
        <w:t xml:space="preserve"> Regional) </w:t>
      </w:r>
      <w:r>
        <w:rPr>
          <w:rFonts w:ascii="Times New Roman" w:hAnsi="Times New Roman" w:cs="Times New Roman"/>
          <w:sz w:val="24"/>
          <w:szCs w:val="24"/>
        </w:rPr>
        <w:t>Scientific C</w:t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onference  </w:t>
      </w:r>
      <w:r>
        <w:rPr>
          <w:rFonts w:ascii="Times New Roman" w:hAnsi="Times New Roman" w:cs="Times New Roman"/>
          <w:sz w:val="24"/>
          <w:szCs w:val="24"/>
        </w:rPr>
        <w:br/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"Technogenic </w:t>
      </w:r>
      <w:r>
        <w:rPr>
          <w:rFonts w:ascii="Times New Roman" w:hAnsi="Times New Roman" w:cs="Times New Roman"/>
          <w:sz w:val="24"/>
          <w:szCs w:val="24"/>
        </w:rPr>
        <w:t>S</w:t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ystems and </w:t>
      </w:r>
      <w:r>
        <w:rPr>
          <w:rFonts w:ascii="Times New Roman" w:hAnsi="Times New Roman" w:cs="Times New Roman"/>
          <w:sz w:val="24"/>
          <w:szCs w:val="24"/>
        </w:rPr>
        <w:t>E</w:t>
      </w:r>
      <w:r w:rsidR="00202592" w:rsidRPr="00202592">
        <w:rPr>
          <w:rFonts w:ascii="Times New Roman" w:hAnsi="Times New Roman" w:cs="Times New Roman"/>
          <w:sz w:val="24"/>
          <w:szCs w:val="24"/>
        </w:rPr>
        <w:t xml:space="preserve">nvironmental </w:t>
      </w:r>
      <w:r>
        <w:rPr>
          <w:rFonts w:ascii="Times New Roman" w:hAnsi="Times New Roman" w:cs="Times New Roman"/>
          <w:sz w:val="24"/>
          <w:szCs w:val="24"/>
        </w:rPr>
        <w:t>R</w:t>
      </w:r>
      <w:r w:rsidR="00202592" w:rsidRPr="00202592">
        <w:rPr>
          <w:rFonts w:ascii="Times New Roman" w:hAnsi="Times New Roman" w:cs="Times New Roman"/>
          <w:sz w:val="24"/>
          <w:szCs w:val="24"/>
        </w:rPr>
        <w:t>isk"</w:t>
      </w:r>
    </w:p>
    <w:p w14:paraId="1579B425" w14:textId="5D4E323A" w:rsidR="00202592" w:rsidRDefault="006C7B5F" w:rsidP="00DA0F3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21</w:t>
      </w:r>
      <w:r w:rsidR="00202592" w:rsidRPr="0020259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ru-RU"/>
        </w:rPr>
        <w:t>22</w:t>
      </w:r>
      <w:r w:rsidR="00202592" w:rsidRPr="00202592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  <w:lang w:val="ru-RU"/>
        </w:rPr>
        <w:t>2</w:t>
      </w:r>
    </w:p>
    <w:p w14:paraId="7900A8AF" w14:textId="77777777" w:rsidR="00DA0F34" w:rsidRDefault="00DA0F34" w:rsidP="00DA0F34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4"/>
        <w:gridCol w:w="3685"/>
        <w:gridCol w:w="5352"/>
      </w:tblGrid>
      <w:tr w:rsidR="00202592" w:rsidRPr="00202592" w14:paraId="72ED0EDB" w14:textId="77777777" w:rsidTr="00AA01F7">
        <w:tc>
          <w:tcPr>
            <w:tcW w:w="534" w:type="dxa"/>
            <w:shd w:val="clear" w:color="auto" w:fill="auto"/>
          </w:tcPr>
          <w:p w14:paraId="29543916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14:paraId="1F1ED00B" w14:textId="77777777" w:rsidR="00202592" w:rsidRPr="00DA0F3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0F34">
              <w:rPr>
                <w:rFonts w:ascii="Times New Roman" w:hAnsi="Times New Roman" w:cs="Times New Roman"/>
                <w:sz w:val="24"/>
                <w:szCs w:val="24"/>
              </w:rPr>
              <w:t>Section number</w:t>
            </w:r>
          </w:p>
        </w:tc>
        <w:tc>
          <w:tcPr>
            <w:tcW w:w="5352" w:type="dxa"/>
            <w:shd w:val="clear" w:color="auto" w:fill="auto"/>
          </w:tcPr>
          <w:p w14:paraId="7C2001AC" w14:textId="77777777" w:rsidR="00202592" w:rsidRPr="00DA0F3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2592" w:rsidRPr="00202592" w14:paraId="3DDCA548" w14:textId="77777777" w:rsidTr="00AA01F7">
        <w:tc>
          <w:tcPr>
            <w:tcW w:w="534" w:type="dxa"/>
            <w:shd w:val="clear" w:color="auto" w:fill="auto"/>
          </w:tcPr>
          <w:p w14:paraId="0B5FCCA4" w14:textId="77777777" w:rsidR="00202592" w:rsidRPr="00DA0F3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0F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14:paraId="753A6466" w14:textId="77777777" w:rsidR="00202592" w:rsidRPr="00DA0F3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0F34">
              <w:rPr>
                <w:rFonts w:ascii="Times New Roman" w:hAnsi="Times New Roman" w:cs="Times New Roman"/>
                <w:sz w:val="24"/>
                <w:szCs w:val="24"/>
              </w:rPr>
              <w:t>Intended Form of Participation</w:t>
            </w:r>
          </w:p>
        </w:tc>
        <w:tc>
          <w:tcPr>
            <w:tcW w:w="5352" w:type="dxa"/>
            <w:shd w:val="clear" w:color="auto" w:fill="auto"/>
          </w:tcPr>
          <w:p w14:paraId="5C2A9F6E" w14:textId="77777777" w:rsidR="00F83F39" w:rsidRDefault="00F83F39" w:rsidP="00F83F39">
            <w:pPr>
              <w:pStyle w:val="a3"/>
              <w:numPr>
                <w:ilvl w:val="0"/>
                <w:numId w:val="1"/>
              </w:numPr>
              <w:tabs>
                <w:tab w:val="left" w:pos="567"/>
                <w:tab w:val="left" w:pos="9072"/>
              </w:tabs>
              <w:spacing w:before="120" w:after="0" w:line="240" w:lineRule="auto"/>
              <w:ind w:right="617"/>
              <w:rPr>
                <w:rFonts w:ascii="Times New Roman" w:hAnsi="Times New Roman" w:cs="Times New Roman"/>
                <w:sz w:val="24"/>
                <w:szCs w:val="24"/>
              </w:rPr>
            </w:pPr>
            <w:r w:rsidRPr="00A71E89">
              <w:rPr>
                <w:rFonts w:ascii="Times New Roman" w:hAnsi="Times New Roman" w:cs="Times New Roman"/>
                <w:sz w:val="24"/>
                <w:szCs w:val="24"/>
              </w:rPr>
              <w:t>Full-time, with an oral report</w:t>
            </w:r>
          </w:p>
          <w:p w14:paraId="6A331AE5" w14:textId="77777777" w:rsidR="00F83F39" w:rsidRPr="00AF39F9" w:rsidRDefault="00F83F39" w:rsidP="00F83F39">
            <w:pPr>
              <w:pStyle w:val="a3"/>
              <w:numPr>
                <w:ilvl w:val="0"/>
                <w:numId w:val="1"/>
              </w:numPr>
              <w:tabs>
                <w:tab w:val="left" w:pos="567"/>
                <w:tab w:val="left" w:pos="9072"/>
              </w:tabs>
              <w:spacing w:line="240" w:lineRule="auto"/>
              <w:ind w:right="617"/>
              <w:rPr>
                <w:rFonts w:ascii="Times New Roman" w:hAnsi="Times New Roman" w:cs="Times New Roman"/>
                <w:sz w:val="24"/>
                <w:szCs w:val="24"/>
              </w:rPr>
            </w:pPr>
            <w:r w:rsidRPr="00AF39F9">
              <w:rPr>
                <w:rFonts w:ascii="Times New Roman" w:hAnsi="Times New Roman" w:cs="Times New Roman"/>
                <w:sz w:val="24"/>
                <w:szCs w:val="24"/>
                <w:lang w:val="en"/>
              </w:rPr>
              <w:t>Remote, with an oral report</w:t>
            </w:r>
          </w:p>
          <w:p w14:paraId="459BBE86" w14:textId="77777777" w:rsidR="00F83F39" w:rsidRPr="00A71E89" w:rsidRDefault="00F83F39" w:rsidP="00F83F39">
            <w:pPr>
              <w:pStyle w:val="a3"/>
              <w:numPr>
                <w:ilvl w:val="0"/>
                <w:numId w:val="1"/>
              </w:numPr>
              <w:tabs>
                <w:tab w:val="left" w:pos="567"/>
                <w:tab w:val="left" w:pos="9072"/>
              </w:tabs>
              <w:spacing w:after="0" w:line="240" w:lineRule="auto"/>
              <w:ind w:right="617"/>
              <w:rPr>
                <w:rFonts w:ascii="Times New Roman" w:hAnsi="Times New Roman" w:cs="Times New Roman"/>
                <w:sz w:val="24"/>
                <w:szCs w:val="24"/>
              </w:rPr>
            </w:pPr>
            <w:r w:rsidRPr="00A71E89">
              <w:rPr>
                <w:rFonts w:ascii="Times New Roman" w:hAnsi="Times New Roman" w:cs="Times New Roman"/>
                <w:sz w:val="24"/>
                <w:szCs w:val="24"/>
              </w:rPr>
              <w:t>Full-time, as a listener</w:t>
            </w:r>
          </w:p>
          <w:p w14:paraId="02E8F3C6" w14:textId="77777777" w:rsidR="00F83F39" w:rsidRPr="00F83F39" w:rsidRDefault="00F83F39" w:rsidP="00F83F39">
            <w:pPr>
              <w:pStyle w:val="a3"/>
              <w:numPr>
                <w:ilvl w:val="0"/>
                <w:numId w:val="1"/>
              </w:numPr>
              <w:tabs>
                <w:tab w:val="left" w:pos="567"/>
                <w:tab w:val="left" w:pos="9072"/>
              </w:tabs>
              <w:spacing w:after="0" w:line="240" w:lineRule="auto"/>
              <w:ind w:right="617"/>
              <w:rPr>
                <w:rFonts w:ascii="Times New Roman" w:hAnsi="Times New Roman" w:cs="Times New Roman"/>
                <w:sz w:val="24"/>
                <w:szCs w:val="24"/>
              </w:rPr>
            </w:pPr>
            <w:r w:rsidRPr="00AF39F9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Remote, with an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abstract presentation</w:t>
            </w:r>
          </w:p>
        </w:tc>
      </w:tr>
      <w:tr w:rsidR="00202592" w:rsidRPr="00202592" w14:paraId="4D1B065E" w14:textId="77777777" w:rsidTr="00AA01F7">
        <w:tc>
          <w:tcPr>
            <w:tcW w:w="534" w:type="dxa"/>
            <w:shd w:val="clear" w:color="auto" w:fill="auto"/>
          </w:tcPr>
          <w:p w14:paraId="54BD9765" w14:textId="77777777" w:rsidR="00202592" w:rsidRPr="00DA0F3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0F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14:paraId="0865DF2D" w14:textId="77777777" w:rsidR="00202592" w:rsidRPr="00202592" w:rsidRDefault="00DA0F34" w:rsidP="00DA0F34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entation </w:t>
            </w:r>
            <w:r w:rsidR="00202592" w:rsidRPr="00DA0F34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5352" w:type="dxa"/>
            <w:shd w:val="clear" w:color="auto" w:fill="auto"/>
          </w:tcPr>
          <w:p w14:paraId="472F80E3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04705F82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660CA5F0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14:paraId="0E46CC5F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202592" w:rsidRPr="00202592" w14:paraId="3A3CCAA6" w14:textId="77777777" w:rsidTr="00AA01F7">
        <w:tc>
          <w:tcPr>
            <w:tcW w:w="534" w:type="dxa"/>
            <w:shd w:val="clear" w:color="auto" w:fill="auto"/>
          </w:tcPr>
          <w:p w14:paraId="20D02449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14:paraId="6C0CB9B7" w14:textId="77777777" w:rsidR="00202592" w:rsidRPr="00202592" w:rsidRDefault="00DA0F34" w:rsidP="00DA0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202592" w:rsidRPr="00202592">
              <w:rPr>
                <w:rFonts w:ascii="Times New Roman" w:hAnsi="Times New Roman" w:cs="Times New Roman"/>
                <w:sz w:val="24"/>
                <w:szCs w:val="24"/>
              </w:rPr>
              <w:t xml:space="preserve">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in author</w:t>
            </w:r>
          </w:p>
        </w:tc>
        <w:tc>
          <w:tcPr>
            <w:tcW w:w="5352" w:type="dxa"/>
            <w:shd w:val="clear" w:color="auto" w:fill="auto"/>
          </w:tcPr>
          <w:p w14:paraId="3F3DA056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2592" w:rsidRPr="00202592" w14:paraId="2F97A00C" w14:textId="77777777" w:rsidTr="00AA01F7">
        <w:trPr>
          <w:trHeight w:val="1638"/>
        </w:trPr>
        <w:tc>
          <w:tcPr>
            <w:tcW w:w="534" w:type="dxa"/>
            <w:shd w:val="clear" w:color="auto" w:fill="auto"/>
          </w:tcPr>
          <w:p w14:paraId="4937201D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14:paraId="62D7E242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00DA0F34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</w:p>
          <w:p w14:paraId="0F0FE322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– University (specialty, course, group), or</w:t>
            </w:r>
          </w:p>
          <w:p w14:paraId="6F894B11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– organization (unit, position)</w:t>
            </w:r>
          </w:p>
          <w:p w14:paraId="0111C277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– academic degree, academic title</w:t>
            </w:r>
          </w:p>
        </w:tc>
        <w:tc>
          <w:tcPr>
            <w:tcW w:w="5352" w:type="dxa"/>
            <w:shd w:val="clear" w:color="auto" w:fill="auto"/>
          </w:tcPr>
          <w:p w14:paraId="215E094D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2592" w:rsidRPr="00202592" w14:paraId="34CF0987" w14:textId="77777777" w:rsidTr="00AA01F7">
        <w:trPr>
          <w:trHeight w:val="720"/>
        </w:trPr>
        <w:tc>
          <w:tcPr>
            <w:tcW w:w="534" w:type="dxa"/>
            <w:shd w:val="clear" w:color="auto" w:fill="auto"/>
          </w:tcPr>
          <w:p w14:paraId="66E3BFDD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14:paraId="4A447F20" w14:textId="77777777" w:rsidR="00202592" w:rsidRPr="00202592" w:rsidRDefault="00DA0F34" w:rsidP="00DA0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(s)</w:t>
            </w:r>
            <w:r w:rsidR="00202592" w:rsidRPr="00202592">
              <w:rPr>
                <w:rFonts w:ascii="Times New Roman" w:hAnsi="Times New Roman" w:cs="Times New Roman"/>
                <w:sz w:val="24"/>
                <w:szCs w:val="24"/>
              </w:rPr>
              <w:t xml:space="preserve"> of co-authors and information about them</w:t>
            </w:r>
          </w:p>
        </w:tc>
        <w:tc>
          <w:tcPr>
            <w:tcW w:w="5352" w:type="dxa"/>
            <w:shd w:val="clear" w:color="auto" w:fill="auto"/>
          </w:tcPr>
          <w:p w14:paraId="40CDDE1E" w14:textId="1AB1E044" w:rsidR="00202592" w:rsidRPr="00202592" w:rsidRDefault="00202592" w:rsidP="00DA0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example, </w:t>
            </w:r>
            <w:r w:rsidR="00DA0F34">
              <w:rPr>
                <w:rFonts w:ascii="Times New Roman" w:hAnsi="Times New Roman" w:cs="Times New Roman"/>
                <w:sz w:val="24"/>
                <w:szCs w:val="24"/>
              </w:rPr>
              <w:t>Smith Jones, Royal College, Ph</w:t>
            </w:r>
            <w:r w:rsidR="00ED6D8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 w:rsidR="00DA0F34">
              <w:rPr>
                <w:rFonts w:ascii="Times New Roman" w:hAnsi="Times New Roman" w:cs="Times New Roman"/>
                <w:sz w:val="24"/>
                <w:szCs w:val="24"/>
              </w:rPr>
              <w:t xml:space="preserve"> student</w:t>
            </w:r>
          </w:p>
        </w:tc>
      </w:tr>
      <w:tr w:rsidR="00202592" w:rsidRPr="00202592" w14:paraId="6BD8AAD6" w14:textId="77777777" w:rsidTr="00AA01F7">
        <w:trPr>
          <w:trHeight w:val="375"/>
        </w:trPr>
        <w:tc>
          <w:tcPr>
            <w:tcW w:w="534" w:type="dxa"/>
            <w:shd w:val="clear" w:color="auto" w:fill="auto"/>
          </w:tcPr>
          <w:p w14:paraId="05AD57B7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7 </w:t>
            </w:r>
          </w:p>
        </w:tc>
        <w:tc>
          <w:tcPr>
            <w:tcW w:w="3685" w:type="dxa"/>
            <w:shd w:val="clear" w:color="auto" w:fill="auto"/>
          </w:tcPr>
          <w:p w14:paraId="660AA886" w14:textId="77777777" w:rsidR="00202592" w:rsidRPr="00202592" w:rsidRDefault="00202592" w:rsidP="00DA0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 xml:space="preserve">Contact details of the main </w:t>
            </w:r>
            <w:r w:rsidR="00DA0F34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  <w:r w:rsidRPr="0020259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5352" w:type="dxa"/>
            <w:shd w:val="clear" w:color="auto" w:fill="auto"/>
          </w:tcPr>
          <w:p w14:paraId="41EFFA7D" w14:textId="77777777" w:rsidR="00202592" w:rsidRPr="006232E4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2E4"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  <w:p w14:paraId="2E697723" w14:textId="77777777" w:rsidR="00202592" w:rsidRPr="00202592" w:rsidRDefault="00DC17A1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M</w:t>
            </w:r>
            <w:r w:rsid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</w:t>
            </w:r>
            <w:r w:rsidR="00202592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bile Tel</w:t>
            </w:r>
            <w:r w:rsidR="00202592" w:rsidRPr="00202592">
              <w:rPr>
                <w:rFonts w:ascii="Times New Roman" w:hAnsi="Times New Roman" w:cs="Times New Roman"/>
                <w:sz w:val="24"/>
                <w:szCs w:val="24"/>
              </w:rPr>
              <w:t>.:</w:t>
            </w:r>
          </w:p>
          <w:p w14:paraId="1F0C3882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Office</w:t>
            </w: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Tel</w:t>
            </w: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.:</w:t>
            </w:r>
          </w:p>
          <w:p w14:paraId="32E08EF2" w14:textId="77777777" w:rsidR="00202592" w:rsidRPr="00202592" w:rsidRDefault="00DA0F34" w:rsidP="00DA0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A</w:t>
            </w:r>
            <w:r w:rsidR="00202592">
              <w:rPr>
                <w:rFonts w:ascii="Times New Roman" w:hAnsi="Times New Roman" w:cs="Times New Roman"/>
                <w:sz w:val="24"/>
                <w:szCs w:val="24"/>
                <w:lang w:val="en-AU"/>
              </w:rPr>
              <w:t>ddress</w:t>
            </w:r>
            <w:r w:rsidR="00202592" w:rsidRPr="0020259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02592" w:rsidRPr="00202592" w14:paraId="466D33AA" w14:textId="77777777" w:rsidTr="00AA01F7">
        <w:tc>
          <w:tcPr>
            <w:tcW w:w="534" w:type="dxa"/>
            <w:shd w:val="clear" w:color="auto" w:fill="auto"/>
          </w:tcPr>
          <w:p w14:paraId="721EB42C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14:paraId="1EF2F37F" w14:textId="7D8A9581" w:rsidR="00202592" w:rsidRPr="00202592" w:rsidRDefault="00DA0F34" w:rsidP="006C7B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202592" w:rsidRPr="00202592">
              <w:rPr>
                <w:rFonts w:ascii="Times New Roman" w:hAnsi="Times New Roman" w:cs="Times New Roman"/>
                <w:sz w:val="24"/>
                <w:szCs w:val="24"/>
              </w:rPr>
              <w:t xml:space="preserve">articipation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ch</w:t>
            </w:r>
            <w:r w:rsidR="00F83F39">
              <w:rPr>
                <w:rFonts w:ascii="Times New Roman" w:hAnsi="Times New Roman" w:cs="Times New Roman"/>
                <w:sz w:val="24"/>
                <w:szCs w:val="24"/>
              </w:rPr>
              <w:t xml:space="preserve">n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ur</w:t>
            </w:r>
          </w:p>
        </w:tc>
        <w:tc>
          <w:tcPr>
            <w:tcW w:w="5352" w:type="dxa"/>
            <w:shd w:val="clear" w:color="auto" w:fill="auto"/>
          </w:tcPr>
          <w:p w14:paraId="69741E2F" w14:textId="77777777" w:rsidR="00202592" w:rsidRPr="006232E4" w:rsidRDefault="005A4B92" w:rsidP="0020259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oose the right option</w:t>
            </w:r>
          </w:p>
          <w:p w14:paraId="26B6E31E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sym w:font="Wingdings" w:char="F078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a</w:t>
            </w: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m going to take part in the tour</w:t>
            </w:r>
          </w:p>
          <w:p w14:paraId="5133BAE8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sym w:font="Wingdings" w:char="F078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a</w:t>
            </w:r>
            <w:r w:rsidRPr="00202592">
              <w:rPr>
                <w:rFonts w:ascii="Times New Roman" w:hAnsi="Times New Roman" w:cs="Times New Roman"/>
                <w:sz w:val="24"/>
                <w:szCs w:val="24"/>
              </w:rPr>
              <w:t>m not interested in the tour</w:t>
            </w:r>
          </w:p>
          <w:p w14:paraId="48963B49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2592" w:rsidRPr="00202592" w14:paraId="76F1EFCB" w14:textId="77777777" w:rsidTr="00AA01F7">
        <w:tc>
          <w:tcPr>
            <w:tcW w:w="534" w:type="dxa"/>
            <w:shd w:val="clear" w:color="auto" w:fill="auto"/>
          </w:tcPr>
          <w:p w14:paraId="6663D9EC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9</w:t>
            </w:r>
          </w:p>
        </w:tc>
        <w:tc>
          <w:tcPr>
            <w:tcW w:w="3685" w:type="dxa"/>
            <w:shd w:val="clear" w:color="auto" w:fill="auto"/>
          </w:tcPr>
          <w:p w14:paraId="1FAC126C" w14:textId="77777777" w:rsidR="00202592" w:rsidRPr="00202592" w:rsidRDefault="00202592" w:rsidP="002025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bCs/>
                <w:sz w:val="24"/>
                <w:szCs w:val="24"/>
              </w:rPr>
              <w:t>Application for a participant certificate (for full-time participants with a</w:t>
            </w:r>
            <w:r w:rsidR="00DA0F34">
              <w:rPr>
                <w:rFonts w:ascii="Times New Roman" w:hAnsi="Times New Roman" w:cs="Times New Roman"/>
                <w:bCs/>
                <w:sz w:val="24"/>
                <w:szCs w:val="24"/>
              </w:rPr>
              <w:t>n oral</w:t>
            </w:r>
            <w:r w:rsidRPr="0020259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port)</w:t>
            </w:r>
          </w:p>
        </w:tc>
        <w:tc>
          <w:tcPr>
            <w:tcW w:w="5352" w:type="dxa"/>
            <w:shd w:val="clear" w:color="auto" w:fill="auto"/>
          </w:tcPr>
          <w:p w14:paraId="274B6AFD" w14:textId="77777777" w:rsidR="00202592" w:rsidRPr="00202592" w:rsidRDefault="005A4B92" w:rsidP="0020259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oose the right option</w:t>
            </w:r>
          </w:p>
          <w:p w14:paraId="135436C4" w14:textId="77777777" w:rsidR="00202592" w:rsidRPr="00202592" w:rsidRDefault="00202592" w:rsidP="00202592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202592">
              <w:rPr>
                <w:rFonts w:ascii="Times New Roman" w:hAnsi="Times New Roman" w:cs="Times New Roman"/>
                <w:iCs/>
                <w:sz w:val="24"/>
                <w:szCs w:val="24"/>
                <w:lang w:val="ru-RU"/>
              </w:rPr>
              <w:sym w:font="Wingdings" w:char="F078"/>
            </w:r>
            <w:r w:rsidRPr="0020259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6232E4">
              <w:rPr>
                <w:rFonts w:ascii="Times New Roman" w:hAnsi="Times New Roman" w:cs="Times New Roman"/>
                <w:iCs/>
                <w:sz w:val="24"/>
                <w:szCs w:val="24"/>
              </w:rPr>
              <w:t>certificate required</w:t>
            </w:r>
          </w:p>
          <w:p w14:paraId="20C5C24A" w14:textId="77777777" w:rsidR="00202592" w:rsidRPr="00202592" w:rsidRDefault="00202592" w:rsidP="00202592">
            <w:pPr>
              <w:rPr>
                <w:rFonts w:ascii="Times New Roman" w:hAnsi="Times New Roman" w:cs="Times New Roman"/>
                <w:iCs/>
                <w:sz w:val="24"/>
                <w:szCs w:val="24"/>
                <w:lang w:val="ru-RU"/>
              </w:rPr>
            </w:pPr>
            <w:r w:rsidRPr="00202592">
              <w:rPr>
                <w:rFonts w:ascii="Times New Roman" w:hAnsi="Times New Roman" w:cs="Times New Roman"/>
                <w:iCs/>
                <w:sz w:val="24"/>
                <w:szCs w:val="24"/>
                <w:lang w:val="ru-RU"/>
              </w:rPr>
              <w:sym w:font="Wingdings" w:char="F078"/>
            </w:r>
            <w:r w:rsidRPr="00202592">
              <w:rPr>
                <w:rFonts w:ascii="Times New Roman" w:hAnsi="Times New Roman" w:cs="Times New Roman"/>
                <w:iCs/>
                <w:sz w:val="24"/>
                <w:szCs w:val="24"/>
                <w:lang w:val="ru-RU"/>
              </w:rPr>
              <w:t xml:space="preserve"> no certificate required</w:t>
            </w:r>
          </w:p>
          <w:p w14:paraId="5DBB567D" w14:textId="77777777" w:rsidR="00202592" w:rsidRPr="00202592" w:rsidRDefault="00202592" w:rsidP="0020259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ru-RU"/>
              </w:rPr>
            </w:pPr>
          </w:p>
        </w:tc>
      </w:tr>
    </w:tbl>
    <w:p w14:paraId="3A893EA6" w14:textId="47C9D12A" w:rsidR="00202592" w:rsidRDefault="00202592" w:rsidP="00202592">
      <w:pPr>
        <w:rPr>
          <w:rFonts w:ascii="Times New Roman" w:hAnsi="Times New Roman" w:cs="Times New Roman"/>
          <w:sz w:val="24"/>
          <w:szCs w:val="24"/>
        </w:rPr>
      </w:pPr>
    </w:p>
    <w:p w14:paraId="246A24AE" w14:textId="77777777" w:rsidR="00FD4E20" w:rsidRPr="00202592" w:rsidRDefault="00FD4E20" w:rsidP="00202592">
      <w:pPr>
        <w:rPr>
          <w:rFonts w:ascii="Times New Roman" w:hAnsi="Times New Roman" w:cs="Times New Roman"/>
          <w:sz w:val="24"/>
          <w:szCs w:val="24"/>
        </w:rPr>
      </w:pPr>
    </w:p>
    <w:sectPr w:rsidR="00FD4E20" w:rsidRPr="002025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FC513" w14:textId="77777777" w:rsidR="005F6C5A" w:rsidRDefault="005F6C5A" w:rsidP="00354D12">
      <w:pPr>
        <w:spacing w:after="0" w:line="240" w:lineRule="auto"/>
      </w:pPr>
      <w:r>
        <w:separator/>
      </w:r>
    </w:p>
  </w:endnote>
  <w:endnote w:type="continuationSeparator" w:id="0">
    <w:p w14:paraId="64BC287A" w14:textId="77777777" w:rsidR="005F6C5A" w:rsidRDefault="005F6C5A" w:rsidP="00354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85DC1" w14:textId="77777777" w:rsidR="005F6C5A" w:rsidRDefault="005F6C5A" w:rsidP="00354D12">
      <w:pPr>
        <w:spacing w:after="0" w:line="240" w:lineRule="auto"/>
      </w:pPr>
      <w:r>
        <w:separator/>
      </w:r>
    </w:p>
  </w:footnote>
  <w:footnote w:type="continuationSeparator" w:id="0">
    <w:p w14:paraId="745C0AD2" w14:textId="77777777" w:rsidR="005F6C5A" w:rsidRDefault="005F6C5A" w:rsidP="00354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65107D"/>
    <w:multiLevelType w:val="hybridMultilevel"/>
    <w:tmpl w:val="7806F0D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TY1NzezMDM3M7dQ0lEKTi0uzszPAykwqQUA9C1UliwAAAA="/>
  </w:docVars>
  <w:rsids>
    <w:rsidRoot w:val="00202592"/>
    <w:rsid w:val="00202592"/>
    <w:rsid w:val="00266955"/>
    <w:rsid w:val="00354D12"/>
    <w:rsid w:val="004A152B"/>
    <w:rsid w:val="005A4B92"/>
    <w:rsid w:val="005F6C5A"/>
    <w:rsid w:val="006232E4"/>
    <w:rsid w:val="006C7B5F"/>
    <w:rsid w:val="00742D51"/>
    <w:rsid w:val="009045A0"/>
    <w:rsid w:val="00D20F03"/>
    <w:rsid w:val="00DA0F34"/>
    <w:rsid w:val="00DC17A1"/>
    <w:rsid w:val="00ED1260"/>
    <w:rsid w:val="00ED6D8F"/>
    <w:rsid w:val="00F83F39"/>
    <w:rsid w:val="00FD4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4698FA"/>
  <w15:docId w15:val="{C0AF57FA-2668-47DD-9A5E-B1236A6C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3F39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54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354D12"/>
  </w:style>
  <w:style w:type="paragraph" w:styleId="a6">
    <w:name w:val="footer"/>
    <w:basedOn w:val="a"/>
    <w:link w:val="a7"/>
    <w:uiPriority w:val="99"/>
    <w:unhideWhenUsed/>
    <w:rsid w:val="00354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354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2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lekan Sanmi</dc:creator>
  <cp:keywords/>
  <dc:description/>
  <cp:lastModifiedBy>Киселева Людмила Александровна</cp:lastModifiedBy>
  <cp:revision>11</cp:revision>
  <dcterms:created xsi:type="dcterms:W3CDTF">2020-02-10T21:26:00Z</dcterms:created>
  <dcterms:modified xsi:type="dcterms:W3CDTF">2022-03-16T12:20:00Z</dcterms:modified>
</cp:coreProperties>
</file>